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03B0" w:rsidRPr="00AA03B0" w:rsidRDefault="00AA03B0" w:rsidP="00AA03B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AA03B0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Generic class</w:t>
      </w:r>
    </w:p>
    <w:p w:rsidR="00AA03B0" w:rsidRPr="00AA03B0" w:rsidRDefault="00AA03B0" w:rsidP="00AA03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 class that can refer to any type is known as generic class. Here, we are using </w:t>
      </w:r>
      <w:r w:rsidRPr="00AA03B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T</w:t>
      </w: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ype parameter to create the generic class of specific type.</w:t>
      </w:r>
    </w:p>
    <w:p w:rsidR="00AA03B0" w:rsidRPr="00AA03B0" w:rsidRDefault="00AA03B0" w:rsidP="00AA03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Let’s see the simple example to create and use the generic class.</w:t>
      </w:r>
    </w:p>
    <w:p w:rsidR="00AA03B0" w:rsidRPr="00AA03B0" w:rsidRDefault="00AA03B0" w:rsidP="00AA03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reating generic class:</w:t>
      </w: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class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MyGen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&lt;T&gt;{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T </w:t>
      </w: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obj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;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void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add(T </w:t>
      </w: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obj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){this.obj=</w:t>
      </w: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obj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;}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T </w:t>
      </w:r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get(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){return </w:t>
      </w: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obj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;}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AA03B0" w:rsidRPr="00AA03B0" w:rsidRDefault="00AA03B0" w:rsidP="00AA03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T type indicates that it can refer to any type (like String, Integer, </w:t>
      </w:r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Employee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etc.). The type you specify for the </w:t>
      </w:r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class,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will be used to store and retrieve the data.</w:t>
      </w:r>
    </w:p>
    <w:p w:rsidR="00AA03B0" w:rsidRPr="00AA03B0" w:rsidRDefault="00AA03B0" w:rsidP="00AA03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Using generic class:</w:t>
      </w: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</w:p>
    <w:p w:rsidR="00AA03B0" w:rsidRPr="00AA03B0" w:rsidRDefault="00AA03B0" w:rsidP="00AA03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Let’s see the code to use the generic class.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class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TestGenerics3{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static void main(String </w:t>
      </w: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[]){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MyGen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&lt;Integer&gt; m=new </w:t>
      </w: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MyGen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&lt;Integer</w:t>
      </w:r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&gt;(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);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m.add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2);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//</w:t>
      </w:r>
      <w:proofErr w:type="spellStart"/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m.add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"</w:t>
      </w: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vivek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");//Compile time error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spellStart"/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m.get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());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}}  </w:t>
      </w:r>
    </w:p>
    <w:p w:rsidR="00AA03B0" w:rsidRPr="00AA03B0" w:rsidRDefault="00AA03B0" w:rsidP="00AA0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>Output</w:t>
      </w:r>
      <w:proofErr w:type="gramStart"/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>:2</w:t>
      </w:r>
      <w:proofErr w:type="gramEnd"/>
    </w:p>
    <w:p w:rsidR="00AA03B0" w:rsidRPr="00AA03B0" w:rsidRDefault="00AA03B0" w:rsidP="00AA03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5" style="width:0;height:1.5pt" o:hralign="center" o:hrstd="t" o:hr="t" fillcolor="#a0a0a0" stroked="f"/>
        </w:pict>
      </w:r>
    </w:p>
    <w:p w:rsidR="00AA03B0" w:rsidRPr="00AA03B0" w:rsidRDefault="00AA03B0" w:rsidP="00AA03B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AA03B0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Type Parameters</w:t>
      </w:r>
    </w:p>
    <w:p w:rsidR="00AA03B0" w:rsidRPr="00AA03B0" w:rsidRDefault="00AA03B0" w:rsidP="00AA03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The type parameters naming conventions are important to learn generics thoroughly. The commonly type parameters are as follows:</w:t>
      </w:r>
    </w:p>
    <w:p w:rsidR="00AA03B0" w:rsidRPr="00AA03B0" w:rsidRDefault="00AA03B0" w:rsidP="00AA03B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T - Type</w:t>
      </w:r>
    </w:p>
    <w:p w:rsidR="00AA03B0" w:rsidRPr="00AA03B0" w:rsidRDefault="00AA03B0" w:rsidP="00AA03B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 xml:space="preserve">E - Element </w:t>
      </w:r>
    </w:p>
    <w:p w:rsidR="00AA03B0" w:rsidRPr="00AA03B0" w:rsidRDefault="00AA03B0" w:rsidP="00AA03B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K - Key</w:t>
      </w:r>
    </w:p>
    <w:p w:rsidR="00AA03B0" w:rsidRPr="00AA03B0" w:rsidRDefault="00AA03B0" w:rsidP="00AA03B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N - Number</w:t>
      </w:r>
    </w:p>
    <w:p w:rsidR="00AA03B0" w:rsidRPr="00AA03B0" w:rsidRDefault="00AA03B0" w:rsidP="00AA03B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V - Value</w:t>
      </w:r>
    </w:p>
    <w:p w:rsidR="00AA03B0" w:rsidRPr="00AA03B0" w:rsidRDefault="00AA03B0" w:rsidP="00AA03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6" style="width:0;height:1.5pt" o:hralign="center" o:hrstd="t" o:hr="t" fillcolor="#a0a0a0" stroked="f"/>
        </w:pict>
      </w:r>
    </w:p>
    <w:p w:rsidR="00AA03B0" w:rsidRPr="00AA03B0" w:rsidRDefault="00AA03B0" w:rsidP="00AA03B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AA03B0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Generic Method</w:t>
      </w:r>
    </w:p>
    <w:p w:rsidR="00AA03B0" w:rsidRPr="00AA03B0" w:rsidRDefault="00AA03B0" w:rsidP="00AA03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Like generic class, we can create generic method that can accept any type of argument.</w:t>
      </w:r>
    </w:p>
    <w:p w:rsidR="00AA03B0" w:rsidRPr="00AA03B0" w:rsidRDefault="00AA03B0" w:rsidP="00AA03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Let’s see a simple example of java generic method to print array elements. We are using here </w:t>
      </w:r>
      <w:r w:rsidRPr="00AA03B0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E</w:t>
      </w: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o denote the element.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class TestGenerics4{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</w:t>
      </w:r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static &lt; E &gt; void </w:t>
      </w: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printArray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(E[] elements) {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</w:t>
      </w:r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for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( E element : elements){        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</w:t>
      </w:r>
      <w:proofErr w:type="spellStart"/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element );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}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</w:t>
      </w:r>
      <w:proofErr w:type="spellStart"/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);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}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</w:t>
      </w:r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static void main( String </w:t>
      </w: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[] ) {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</w:t>
      </w:r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Integer[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] </w:t>
      </w: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intArray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= { 10, 20, 30, 40, 50 };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Character[] charArray = { 'J', 'A', 'V', 'A', 'T','P','O','I','N','T' };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</w:t>
      </w:r>
      <w:proofErr w:type="spellStart"/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"Printing Integer Array" );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</w:t>
      </w:r>
      <w:proofErr w:type="spellStart"/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printArray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intArray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); 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</w:t>
      </w:r>
      <w:proofErr w:type="spellStart"/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"Printing Character Array" );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</w:t>
      </w:r>
      <w:proofErr w:type="spellStart"/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printArray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(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charArray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); 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}   </w:t>
      </w:r>
    </w:p>
    <w:p w:rsidR="00AA03B0" w:rsidRPr="00AA03B0" w:rsidRDefault="00AA03B0" w:rsidP="007B5506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}  </w:t>
      </w:r>
    </w:p>
    <w:p w:rsidR="00AA03B0" w:rsidRPr="00AA03B0" w:rsidRDefault="00AA03B0" w:rsidP="00AA03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hyperlink r:id="rId6" w:tgtFrame="_blank" w:history="1">
        <w:r w:rsidRPr="00AA03B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 xml:space="preserve">Test it </w:t>
        </w:r>
        <w:proofErr w:type="gramStart"/>
        <w:r w:rsidRPr="00AA03B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Now</w:t>
        </w:r>
        <w:proofErr w:type="gramEnd"/>
      </w:hyperlink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</w:p>
    <w:p w:rsidR="00AA03B0" w:rsidRPr="00AA03B0" w:rsidRDefault="00AA03B0" w:rsidP="00AA0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>Output</w:t>
      </w:r>
      <w:proofErr w:type="gramStart"/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>:Printing</w:t>
      </w:r>
      <w:proofErr w:type="spellEnd"/>
      <w:proofErr w:type="gramEnd"/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Integer Array</w:t>
      </w:r>
    </w:p>
    <w:p w:rsidR="00AA03B0" w:rsidRPr="00AA03B0" w:rsidRDefault="00AA03B0" w:rsidP="00AA0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10</w:t>
      </w:r>
    </w:p>
    <w:p w:rsidR="00AA03B0" w:rsidRPr="00AA03B0" w:rsidRDefault="00AA03B0" w:rsidP="00AA0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20</w:t>
      </w:r>
    </w:p>
    <w:p w:rsidR="00AA03B0" w:rsidRPr="00AA03B0" w:rsidRDefault="00AA03B0" w:rsidP="00AA0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30</w:t>
      </w:r>
    </w:p>
    <w:p w:rsidR="00AA03B0" w:rsidRPr="00AA03B0" w:rsidRDefault="00AA03B0" w:rsidP="00AA0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40</w:t>
      </w:r>
    </w:p>
    <w:p w:rsidR="00AA03B0" w:rsidRPr="00AA03B0" w:rsidRDefault="00AA03B0" w:rsidP="00AA0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50</w:t>
      </w:r>
    </w:p>
    <w:p w:rsidR="00AA03B0" w:rsidRPr="00AA03B0" w:rsidRDefault="00AA03B0" w:rsidP="00AA0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Printing Character Array</w:t>
      </w:r>
    </w:p>
    <w:p w:rsidR="00AA03B0" w:rsidRPr="00AA03B0" w:rsidRDefault="00AA03B0" w:rsidP="00AA0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J</w:t>
      </w:r>
    </w:p>
    <w:p w:rsidR="00AA03B0" w:rsidRPr="00AA03B0" w:rsidRDefault="00AA03B0" w:rsidP="00AA0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A</w:t>
      </w:r>
    </w:p>
    <w:p w:rsidR="00AA03B0" w:rsidRPr="00AA03B0" w:rsidRDefault="00AA03B0" w:rsidP="00AA0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V</w:t>
      </w:r>
    </w:p>
    <w:p w:rsidR="00AA03B0" w:rsidRPr="00AA03B0" w:rsidRDefault="00AA03B0" w:rsidP="00AA0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A</w:t>
      </w:r>
    </w:p>
    <w:p w:rsidR="00AA03B0" w:rsidRPr="00AA03B0" w:rsidRDefault="00AA03B0" w:rsidP="00AA0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T</w:t>
      </w:r>
    </w:p>
    <w:p w:rsidR="00AA03B0" w:rsidRPr="00AA03B0" w:rsidRDefault="00AA03B0" w:rsidP="00AA0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P</w:t>
      </w:r>
    </w:p>
    <w:p w:rsidR="00AA03B0" w:rsidRPr="00AA03B0" w:rsidRDefault="00AA03B0" w:rsidP="00AA0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O</w:t>
      </w:r>
    </w:p>
    <w:p w:rsidR="00AA03B0" w:rsidRPr="00AA03B0" w:rsidRDefault="00AA03B0" w:rsidP="00AA0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I</w:t>
      </w:r>
    </w:p>
    <w:p w:rsidR="00AA03B0" w:rsidRPr="00AA03B0" w:rsidRDefault="00AA03B0" w:rsidP="00AA0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N</w:t>
      </w:r>
    </w:p>
    <w:p w:rsidR="00AA03B0" w:rsidRPr="00AA03B0" w:rsidRDefault="00AA03B0" w:rsidP="00AA0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T</w:t>
      </w:r>
    </w:p>
    <w:p w:rsidR="00AA03B0" w:rsidRPr="00AA03B0" w:rsidRDefault="00AA03B0" w:rsidP="00AA03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7" style="width:0;height:1.5pt" o:hralign="center" o:hrstd="t" o:hr="t" fillcolor="#a0a0a0" stroked="f"/>
        </w:pict>
      </w:r>
    </w:p>
    <w:p w:rsidR="00AA03B0" w:rsidRPr="00AA03B0" w:rsidRDefault="00AA03B0" w:rsidP="00AA03B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AA03B0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Wildcard in Java Generics</w:t>
      </w:r>
    </w:p>
    <w:p w:rsidR="00AA03B0" w:rsidRPr="00AA03B0" w:rsidRDefault="00AA03B0" w:rsidP="00AA03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The ?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</w:t>
      </w:r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question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mark) symbol represents wildcard element. It means any type. </w:t>
      </w:r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If we write &lt;?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extends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Number&gt;, it means any child class of Number e.g. Integer, Float, double etc. Now we can call the method of Number class through any child class object.</w:t>
      </w:r>
    </w:p>
    <w:p w:rsidR="00AA03B0" w:rsidRPr="00AA03B0" w:rsidRDefault="00AA03B0" w:rsidP="00AA03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Let's understand it by the example given below: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import</w:t>
      </w:r>
      <w:proofErr w:type="gram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java.util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.*;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abstract class Shape{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abstract void draw();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class Rectangle extends Shape{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void draw(){</w:t>
      </w: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("drawing rectangle");}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class Circle extends Shape{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void draw(){</w:t>
      </w: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("drawing circle");}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class </w:t>
      </w: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GenericTest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{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//creating a method that accepts only child class of Shape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static void </w:t>
      </w: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drawShapes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(List&lt;? extends Shape&gt; lists){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for(Shape s:lists){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s.draw();//calling method of Shape class by child class instance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static void main(String </w:t>
      </w: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args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[]){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List&lt;Rectangle&gt; list1=new </w:t>
      </w: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ArrayList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&lt;Rectangle&gt;();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list1.add(new Rectangle());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List&lt;Circle&gt; list2=new </w:t>
      </w: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ArrayList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&lt;Circle&gt;();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list2.add(new Circle());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list2.add(new Circle());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drawShapes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(list1);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drawShapes</w:t>
      </w:r>
      <w:proofErr w:type="spellEnd"/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(list2);  </w:t>
      </w:r>
    </w:p>
    <w:p w:rsidR="00AA03B0" w:rsidRPr="00AA03B0" w:rsidRDefault="00AA03B0" w:rsidP="00AA03B0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A03B0">
        <w:rPr>
          <w:rFonts w:ascii="Times New Roman" w:eastAsia="Times New Roman" w:hAnsi="Times New Roman" w:cs="Times New Roman"/>
          <w:sz w:val="24"/>
          <w:szCs w:val="24"/>
          <w:lang w:eastAsia="en-IN"/>
        </w:rPr>
        <w:t>}}  </w:t>
      </w:r>
    </w:p>
    <w:p w:rsidR="00AA03B0" w:rsidRPr="00AA03B0" w:rsidRDefault="00AA03B0" w:rsidP="00AA0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>drawing</w:t>
      </w:r>
      <w:proofErr w:type="gramEnd"/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ctangle</w:t>
      </w:r>
    </w:p>
    <w:p w:rsidR="00AA03B0" w:rsidRPr="00AA03B0" w:rsidRDefault="00AA03B0" w:rsidP="00AA0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>drawing</w:t>
      </w:r>
      <w:proofErr w:type="gramEnd"/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circle</w:t>
      </w:r>
    </w:p>
    <w:p w:rsidR="00AA03B0" w:rsidRPr="00AA03B0" w:rsidRDefault="00AA03B0" w:rsidP="00AA03B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>drawing</w:t>
      </w:r>
      <w:proofErr w:type="gramEnd"/>
      <w:r w:rsidRPr="00AA03B0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circle</w:t>
      </w:r>
    </w:p>
    <w:p w:rsidR="00511442" w:rsidRDefault="00511442">
      <w:bookmarkStart w:id="0" w:name="_GoBack"/>
      <w:bookmarkEnd w:id="0"/>
    </w:p>
    <w:sectPr w:rsidR="005114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B38DA"/>
    <w:multiLevelType w:val="multilevel"/>
    <w:tmpl w:val="746CD6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2D4340F"/>
    <w:multiLevelType w:val="multilevel"/>
    <w:tmpl w:val="DA8CA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6340CC0"/>
    <w:multiLevelType w:val="multilevel"/>
    <w:tmpl w:val="C14CF2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1BB0188"/>
    <w:multiLevelType w:val="multilevel"/>
    <w:tmpl w:val="D47E5D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35E6CCD"/>
    <w:multiLevelType w:val="multilevel"/>
    <w:tmpl w:val="60CE2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78E0BEF"/>
    <w:multiLevelType w:val="multilevel"/>
    <w:tmpl w:val="0E02C6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40373AB6"/>
    <w:multiLevelType w:val="multilevel"/>
    <w:tmpl w:val="345043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2FB2CD9"/>
    <w:multiLevelType w:val="multilevel"/>
    <w:tmpl w:val="8E9C7B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D7E69EF"/>
    <w:multiLevelType w:val="multilevel"/>
    <w:tmpl w:val="ABC4F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F186FC8"/>
    <w:multiLevelType w:val="multilevel"/>
    <w:tmpl w:val="17D24F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D8D08C9"/>
    <w:multiLevelType w:val="multilevel"/>
    <w:tmpl w:val="8F7A9E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70EB31C1"/>
    <w:multiLevelType w:val="multilevel"/>
    <w:tmpl w:val="00D073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1"/>
  </w:num>
  <w:num w:numId="5">
    <w:abstractNumId w:val="3"/>
  </w:num>
  <w:num w:numId="6">
    <w:abstractNumId w:val="0"/>
  </w:num>
  <w:num w:numId="7">
    <w:abstractNumId w:val="4"/>
  </w:num>
  <w:num w:numId="8">
    <w:abstractNumId w:val="9"/>
  </w:num>
  <w:num w:numId="9">
    <w:abstractNumId w:val="5"/>
  </w:num>
  <w:num w:numId="10">
    <w:abstractNumId w:val="11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Nzc2tjQ1NzcCUko6SsGpxcWZ+XkgBYa1ADcxVzcsAAAA"/>
  </w:docVars>
  <w:rsids>
    <w:rsidRoot w:val="00AA03B0"/>
    <w:rsid w:val="004F7703"/>
    <w:rsid w:val="00511442"/>
    <w:rsid w:val="00726D8D"/>
    <w:rsid w:val="007B5506"/>
    <w:rsid w:val="008D1C2A"/>
    <w:rsid w:val="00AA0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A03B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AA03B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AA03B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03B0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AA03B0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AA03B0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AA03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AA03B0"/>
    <w:rPr>
      <w:color w:val="0000FF"/>
      <w:u w:val="single"/>
    </w:rPr>
  </w:style>
  <w:style w:type="character" w:customStyle="1" w:styleId="keyword">
    <w:name w:val="keyword"/>
    <w:basedOn w:val="DefaultParagraphFont"/>
    <w:rsid w:val="00AA03B0"/>
  </w:style>
  <w:style w:type="character" w:customStyle="1" w:styleId="string">
    <w:name w:val="string"/>
    <w:basedOn w:val="DefaultParagraphFont"/>
    <w:rsid w:val="00AA03B0"/>
  </w:style>
  <w:style w:type="character" w:customStyle="1" w:styleId="number">
    <w:name w:val="number"/>
    <w:basedOn w:val="DefaultParagraphFont"/>
    <w:rsid w:val="00AA03B0"/>
  </w:style>
  <w:style w:type="character" w:customStyle="1" w:styleId="comment">
    <w:name w:val="comment"/>
    <w:basedOn w:val="DefaultParagraphFont"/>
    <w:rsid w:val="00AA03B0"/>
  </w:style>
  <w:style w:type="character" w:customStyle="1" w:styleId="testit">
    <w:name w:val="testit"/>
    <w:basedOn w:val="DefaultParagraphFont"/>
    <w:rsid w:val="00AA03B0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03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A03B0"/>
    <w:rPr>
      <w:rFonts w:ascii="Courier New" w:eastAsia="Times New Roman" w:hAnsi="Courier New" w:cs="Courier New"/>
      <w:sz w:val="20"/>
      <w:szCs w:val="20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A03B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AA03B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AA03B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03B0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AA03B0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AA03B0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AA03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AA03B0"/>
    <w:rPr>
      <w:color w:val="0000FF"/>
      <w:u w:val="single"/>
    </w:rPr>
  </w:style>
  <w:style w:type="character" w:customStyle="1" w:styleId="keyword">
    <w:name w:val="keyword"/>
    <w:basedOn w:val="DefaultParagraphFont"/>
    <w:rsid w:val="00AA03B0"/>
  </w:style>
  <w:style w:type="character" w:customStyle="1" w:styleId="string">
    <w:name w:val="string"/>
    <w:basedOn w:val="DefaultParagraphFont"/>
    <w:rsid w:val="00AA03B0"/>
  </w:style>
  <w:style w:type="character" w:customStyle="1" w:styleId="number">
    <w:name w:val="number"/>
    <w:basedOn w:val="DefaultParagraphFont"/>
    <w:rsid w:val="00AA03B0"/>
  </w:style>
  <w:style w:type="character" w:customStyle="1" w:styleId="comment">
    <w:name w:val="comment"/>
    <w:basedOn w:val="DefaultParagraphFont"/>
    <w:rsid w:val="00AA03B0"/>
  </w:style>
  <w:style w:type="character" w:customStyle="1" w:styleId="testit">
    <w:name w:val="testit"/>
    <w:basedOn w:val="DefaultParagraphFont"/>
    <w:rsid w:val="00AA03B0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03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A03B0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797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7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36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4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96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74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69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66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29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2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71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15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5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323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3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13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61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9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99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7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4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4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64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javatpoint.com/opr/test.jsp?filename=TestGenerics4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492</Words>
  <Characters>2810</Characters>
  <Application>Microsoft Office Word</Application>
  <DocSecurity>0</DocSecurity>
  <Lines>23</Lines>
  <Paragraphs>6</Paragraphs>
  <ScaleCrop>false</ScaleCrop>
  <Company/>
  <LinksUpToDate>false</LinksUpToDate>
  <CharactersWithSpaces>32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19-03-11T11:28:00Z</dcterms:created>
  <dcterms:modified xsi:type="dcterms:W3CDTF">2019-03-11T11:40:00Z</dcterms:modified>
</cp:coreProperties>
</file>